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2-31</w:t>
      </w:r>
      <w:r>
        <w:t xml:space="preserve"> </w:t>
      </w:r>
      <w:r>
        <w:t xml:space="preserve">06:11:4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3663fbcb10f59ac6bc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2-31T06:11:56Z</dcterms:created>
  <dcterms:modified xsi:type="dcterms:W3CDTF">2021-12-31T06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2-31 06:11:49</vt:lpwstr>
  </property>
</Properties>
</file>